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547454"/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30CB07FF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1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8C62CD">
        <w:rPr>
          <w:rFonts w:eastAsia="Times New Roman" w:cstheme="minorHAnsi"/>
          <w:b/>
          <w:color w:val="181717"/>
          <w:sz w:val="28"/>
          <w:szCs w:val="28"/>
        </w:rPr>
        <w:t>8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1"/>
      <w:r w:rsidR="008C62CD">
        <w:rPr>
          <w:rFonts w:eastAsia="Times New Roman" w:cstheme="minorHAnsi"/>
          <w:b/>
          <w:color w:val="181717"/>
          <w:sz w:val="28"/>
          <w:szCs w:val="28"/>
        </w:rPr>
        <w:t>Electronic Throttle Control System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16CA6B5A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593173">
        <w:t>Electronic Throttle Control (ETC) System and Normal Operation of the ETC System</w:t>
      </w:r>
    </w:p>
    <w:p w14:paraId="51F9DC29" w14:textId="6DF91EC4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593173">
        <w:t>Acceleration Pedal Position Sensor, Throttle Body Assembly, and Throttle Position (TP) Sensor</w:t>
      </w:r>
    </w:p>
    <w:p w14:paraId="0F031926" w14:textId="6DE724B3" w:rsidR="006B14C7" w:rsidRDefault="006B14C7" w:rsidP="004637B0">
      <w:pPr>
        <w:spacing w:after="0"/>
        <w:ind w:left="450" w:right="-810"/>
      </w:pPr>
      <w:r>
        <w:t xml:space="preserve">3. </w:t>
      </w:r>
      <w:r w:rsidR="00447557">
        <w:t>Diagnosis of Electronic Throttle Control System and ETC Throttle Follower Test</w:t>
      </w:r>
    </w:p>
    <w:p w14:paraId="5D1D60C2" w14:textId="6DFB36D9" w:rsidR="006B14C7" w:rsidRDefault="006B14C7" w:rsidP="004637B0">
      <w:pPr>
        <w:spacing w:after="0"/>
        <w:ind w:left="450" w:right="-810"/>
      </w:pPr>
      <w:r>
        <w:t xml:space="preserve">4. </w:t>
      </w:r>
      <w:r w:rsidR="00447557">
        <w:t>Servicing Electronic Throttle Systems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0C8EA6C4" w14:textId="25284451" w:rsidR="008C62CD" w:rsidRDefault="008C62CD" w:rsidP="008C62CD">
      <w:pPr>
        <w:spacing w:after="0"/>
        <w:ind w:left="446" w:right="-806"/>
      </w:pPr>
      <w:r>
        <w:t>1. Describe the advantages of an electronic throttle control (ETC) system.</w:t>
      </w:r>
    </w:p>
    <w:p w14:paraId="420DDDD4" w14:textId="14D19B3D" w:rsidR="008C62CD" w:rsidRDefault="008C62CD" w:rsidP="008C62CD">
      <w:pPr>
        <w:spacing w:after="0"/>
        <w:ind w:left="446" w:right="-806"/>
      </w:pPr>
      <w:r>
        <w:t>2. Explain how an electronic throttle control system works.</w:t>
      </w:r>
    </w:p>
    <w:p w14:paraId="1347AC3D" w14:textId="483D3566" w:rsidR="008C62CD" w:rsidRDefault="008C62CD" w:rsidP="008C62CD">
      <w:pPr>
        <w:spacing w:after="0"/>
        <w:ind w:left="446" w:right="-806"/>
      </w:pPr>
      <w:r>
        <w:t>3. Explain how an accelerator pedal position sensor works.</w:t>
      </w:r>
    </w:p>
    <w:p w14:paraId="10BC2BD7" w14:textId="6F365368" w:rsidR="008C62CD" w:rsidRDefault="008C62CD" w:rsidP="008C62CD">
      <w:pPr>
        <w:spacing w:after="0"/>
        <w:ind w:left="446" w:right="-806"/>
      </w:pPr>
      <w:r>
        <w:t>4. List the parts of a typical electronic throttle body assembly.</w:t>
      </w:r>
    </w:p>
    <w:p w14:paraId="1DEA87E3" w14:textId="77777777" w:rsidR="008C62CD" w:rsidRDefault="008C62CD" w:rsidP="008C62CD">
      <w:pPr>
        <w:spacing w:after="0"/>
        <w:ind w:left="446" w:right="-806"/>
      </w:pPr>
      <w:r>
        <w:t>5. Describe the two types of throttle position sensors.</w:t>
      </w:r>
    </w:p>
    <w:p w14:paraId="478F78CC" w14:textId="122AB651" w:rsidR="008C62CD" w:rsidRDefault="008C62CD" w:rsidP="008C62CD">
      <w:pPr>
        <w:spacing w:after="0"/>
        <w:ind w:left="446" w:right="-806"/>
      </w:pPr>
      <w:r>
        <w:t>6. Describe how to diagnose faults in an electronic throttle control system.</w:t>
      </w:r>
    </w:p>
    <w:p w14:paraId="3C77EA35" w14:textId="41491AC9" w:rsidR="008C62CD" w:rsidRDefault="008C62CD" w:rsidP="008C62CD">
      <w:pPr>
        <w:spacing w:after="0"/>
        <w:ind w:left="446" w:right="-806"/>
      </w:pPr>
      <w:r>
        <w:t>7. Explain how to service an electronic throttle system.</w:t>
      </w:r>
    </w:p>
    <w:p w14:paraId="55695049" w14:textId="0BA10CE2" w:rsidR="00DF2F45" w:rsidRPr="00DF2F45" w:rsidRDefault="00F25410" w:rsidP="008C62CD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113E1D45" w14:textId="01CC147A" w:rsidR="00107ABF" w:rsidRDefault="009E77DF" w:rsidP="004637B0">
      <w:pPr>
        <w:spacing w:after="0"/>
        <w:ind w:left="450" w:right="-810"/>
      </w:pPr>
      <w:bookmarkStart w:id="2" w:name="_Hlk99530965"/>
      <w:bookmarkStart w:id="3" w:name="_Hlk99616668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bookmarkEnd w:id="2"/>
      <w:r w:rsidR="00CC6B50" w:rsidRPr="00CC6B50">
        <w:t>Electronic Throttle Control System Identification</w:t>
      </w:r>
    </w:p>
    <w:bookmarkEnd w:id="3"/>
    <w:p w14:paraId="233C5FC8" w14:textId="04495396" w:rsidR="008F46C1" w:rsidRDefault="00CC6B50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6D22DE81" w14:textId="12C4B689" w:rsidR="004C7E6F" w:rsidRDefault="00CC6B50" w:rsidP="004637B0">
      <w:pPr>
        <w:spacing w:after="0"/>
        <w:ind w:left="450" w:right="-810"/>
        <w:rPr>
          <w:color w:val="0563C1" w:themeColor="hyperlink"/>
          <w:u w:val="single"/>
        </w:rPr>
      </w:pPr>
      <w:r>
        <w:t>3</w:t>
      </w:r>
      <w:r w:rsidR="004C7E6F">
        <w:t>.</w:t>
      </w:r>
      <w:r w:rsidR="004C7E6F" w:rsidRPr="00095918">
        <w:rPr>
          <w:color w:val="0563C1" w:themeColor="hyperlink"/>
        </w:rPr>
        <w:t xml:space="preserve"> </w:t>
      </w:r>
      <w:hyperlink r:id="rId11" w:history="1">
        <w:r w:rsidR="00C770A8" w:rsidRPr="00CA55FE">
          <w:rPr>
            <w:rStyle w:val="Hyperlink"/>
          </w:rPr>
          <w:t>Crossword and Word Search Puzzles</w:t>
        </w:r>
        <w:r w:rsidR="00622E7C" w:rsidRPr="00CA55FE">
          <w:rPr>
            <w:rStyle w:val="Hyperlink"/>
          </w:rPr>
          <w:t xml:space="preserve"> (A8)</w:t>
        </w:r>
      </w:hyperlink>
    </w:p>
    <w:p w14:paraId="44868673" w14:textId="7772453E" w:rsidR="008F46C1" w:rsidRDefault="00CC6B50" w:rsidP="004637B0">
      <w:pPr>
        <w:spacing w:after="0"/>
        <w:ind w:left="450" w:right="-810"/>
        <w:rPr>
          <w:rStyle w:val="Hyperlink"/>
        </w:rPr>
      </w:pPr>
      <w:r>
        <w:t>4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318E3536" w:rsidR="0085332D" w:rsidRPr="00CC0E0B" w:rsidRDefault="00CC6B50" w:rsidP="00CC0E0B">
      <w:pPr>
        <w:spacing w:after="0"/>
        <w:ind w:left="450" w:right="-810"/>
      </w:pPr>
      <w:r>
        <w:t>5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09018758" w14:textId="77777777" w:rsidR="00CC6B50" w:rsidRDefault="00CC6B50" w:rsidP="004637B0">
      <w:pPr>
        <w:spacing w:after="0"/>
        <w:ind w:left="450" w:right="-810"/>
      </w:pPr>
      <w:r w:rsidRPr="00CC6B50">
        <w:t>1.  Task Sheet: Electronic Throttle Control System Identification</w:t>
      </w:r>
    </w:p>
    <w:p w14:paraId="25C91481" w14:textId="1AB20287" w:rsidR="006D7F3A" w:rsidRPr="00CC6B50" w:rsidRDefault="00DF2F45" w:rsidP="00CC6B5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2E24574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8D3FDC7" w14:textId="4E697E98" w:rsidR="008C50B5" w:rsidRPr="006D7F3A" w:rsidRDefault="00DF2F45" w:rsidP="006D7F3A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4144818E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63391933" w14:textId="402A706D" w:rsidR="00982417" w:rsidRDefault="00982417" w:rsidP="004637B0">
      <w:pPr>
        <w:spacing w:after="0"/>
        <w:ind w:left="450" w:right="-810"/>
      </w:pPr>
    </w:p>
    <w:p w14:paraId="3727CBF5" w14:textId="0CC83EFD" w:rsidR="006D7F3A" w:rsidRDefault="006D7F3A" w:rsidP="004637B0">
      <w:pPr>
        <w:spacing w:after="0"/>
        <w:ind w:left="450" w:right="-810"/>
      </w:pPr>
    </w:p>
    <w:p w14:paraId="7925203C" w14:textId="77777777" w:rsidR="006D7F3A" w:rsidRDefault="006D7F3A" w:rsidP="004637B0">
      <w:pPr>
        <w:spacing w:after="0"/>
        <w:ind w:left="450" w:right="-810"/>
      </w:pPr>
    </w:p>
    <w:p w14:paraId="34A99661" w14:textId="68FAD503" w:rsidR="00982417" w:rsidRDefault="00982417" w:rsidP="004637B0">
      <w:pPr>
        <w:spacing w:after="0"/>
        <w:ind w:left="450" w:right="-810"/>
      </w:pPr>
    </w:p>
    <w:p w14:paraId="79CAC2C1" w14:textId="77777777" w:rsidR="00982417" w:rsidRDefault="00982417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A0F77" w14:textId="77777777" w:rsidR="006E614C" w:rsidRDefault="006E614C" w:rsidP="00E43A7A">
      <w:pPr>
        <w:spacing w:after="0" w:line="240" w:lineRule="auto"/>
      </w:pPr>
      <w:r>
        <w:separator/>
      </w:r>
    </w:p>
  </w:endnote>
  <w:endnote w:type="continuationSeparator" w:id="0">
    <w:p w14:paraId="342A1A85" w14:textId="77777777" w:rsidR="006E614C" w:rsidRDefault="006E614C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D830C" w14:textId="77777777" w:rsidR="006E614C" w:rsidRDefault="006E614C" w:rsidP="00E43A7A">
      <w:pPr>
        <w:spacing w:after="0" w:line="240" w:lineRule="auto"/>
      </w:pPr>
      <w:r>
        <w:separator/>
      </w:r>
    </w:p>
  </w:footnote>
  <w:footnote w:type="continuationSeparator" w:id="0">
    <w:p w14:paraId="373021F9" w14:textId="77777777" w:rsidR="006E614C" w:rsidRDefault="006E614C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8FAPKwGw0tAAAA"/>
  </w:docVars>
  <w:rsids>
    <w:rsidRoot w:val="00DF2F45"/>
    <w:rsid w:val="0000264F"/>
    <w:rsid w:val="00002F88"/>
    <w:rsid w:val="00016515"/>
    <w:rsid w:val="000315B0"/>
    <w:rsid w:val="00032C74"/>
    <w:rsid w:val="00036B15"/>
    <w:rsid w:val="00045AF5"/>
    <w:rsid w:val="000522AD"/>
    <w:rsid w:val="00077286"/>
    <w:rsid w:val="00095918"/>
    <w:rsid w:val="000E2805"/>
    <w:rsid w:val="000E2C6C"/>
    <w:rsid w:val="00107ABF"/>
    <w:rsid w:val="0011718F"/>
    <w:rsid w:val="00123D4E"/>
    <w:rsid w:val="00131FC3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70EA8"/>
    <w:rsid w:val="00284820"/>
    <w:rsid w:val="0029759D"/>
    <w:rsid w:val="002B01A5"/>
    <w:rsid w:val="002B20B0"/>
    <w:rsid w:val="002B7FEB"/>
    <w:rsid w:val="002C27EE"/>
    <w:rsid w:val="002C4E57"/>
    <w:rsid w:val="002C7185"/>
    <w:rsid w:val="002E00DB"/>
    <w:rsid w:val="002E4C6A"/>
    <w:rsid w:val="0034188C"/>
    <w:rsid w:val="0038763A"/>
    <w:rsid w:val="00390F8A"/>
    <w:rsid w:val="003941A2"/>
    <w:rsid w:val="003A6FB9"/>
    <w:rsid w:val="003A77C1"/>
    <w:rsid w:val="003B6435"/>
    <w:rsid w:val="003D0578"/>
    <w:rsid w:val="004011C3"/>
    <w:rsid w:val="0040292E"/>
    <w:rsid w:val="004213E2"/>
    <w:rsid w:val="00421B5B"/>
    <w:rsid w:val="00427630"/>
    <w:rsid w:val="00427D74"/>
    <w:rsid w:val="00431A46"/>
    <w:rsid w:val="00440631"/>
    <w:rsid w:val="00447557"/>
    <w:rsid w:val="00460C4E"/>
    <w:rsid w:val="004637B0"/>
    <w:rsid w:val="00464DF1"/>
    <w:rsid w:val="00480C2D"/>
    <w:rsid w:val="00481590"/>
    <w:rsid w:val="00492E83"/>
    <w:rsid w:val="00496AA1"/>
    <w:rsid w:val="004A0578"/>
    <w:rsid w:val="004A17EE"/>
    <w:rsid w:val="004B09AC"/>
    <w:rsid w:val="004B720B"/>
    <w:rsid w:val="004C7E6F"/>
    <w:rsid w:val="004D0C75"/>
    <w:rsid w:val="004D382A"/>
    <w:rsid w:val="00504DC3"/>
    <w:rsid w:val="005129E7"/>
    <w:rsid w:val="00513142"/>
    <w:rsid w:val="00521F39"/>
    <w:rsid w:val="005274BD"/>
    <w:rsid w:val="00534826"/>
    <w:rsid w:val="00547AF6"/>
    <w:rsid w:val="005702CE"/>
    <w:rsid w:val="005753EC"/>
    <w:rsid w:val="00580B13"/>
    <w:rsid w:val="005868EC"/>
    <w:rsid w:val="00592B78"/>
    <w:rsid w:val="00593173"/>
    <w:rsid w:val="005D1DCF"/>
    <w:rsid w:val="005D1EAF"/>
    <w:rsid w:val="005E3067"/>
    <w:rsid w:val="005F53AD"/>
    <w:rsid w:val="005F6210"/>
    <w:rsid w:val="00622E7C"/>
    <w:rsid w:val="00624195"/>
    <w:rsid w:val="00624ED0"/>
    <w:rsid w:val="00641B95"/>
    <w:rsid w:val="00641E28"/>
    <w:rsid w:val="00642E5D"/>
    <w:rsid w:val="00643D46"/>
    <w:rsid w:val="00662A68"/>
    <w:rsid w:val="006903F7"/>
    <w:rsid w:val="00692749"/>
    <w:rsid w:val="00696D9C"/>
    <w:rsid w:val="00696F56"/>
    <w:rsid w:val="006A7FEA"/>
    <w:rsid w:val="006B14C7"/>
    <w:rsid w:val="006C03BF"/>
    <w:rsid w:val="006C4870"/>
    <w:rsid w:val="006C57AC"/>
    <w:rsid w:val="006D7F3A"/>
    <w:rsid w:val="006E0638"/>
    <w:rsid w:val="006E4CC8"/>
    <w:rsid w:val="006E614C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289"/>
    <w:rsid w:val="00811955"/>
    <w:rsid w:val="008253C6"/>
    <w:rsid w:val="00827C83"/>
    <w:rsid w:val="0085332D"/>
    <w:rsid w:val="00892203"/>
    <w:rsid w:val="00893826"/>
    <w:rsid w:val="008942F9"/>
    <w:rsid w:val="008C34D4"/>
    <w:rsid w:val="008C50B5"/>
    <w:rsid w:val="008C62CD"/>
    <w:rsid w:val="008D0585"/>
    <w:rsid w:val="008D3B30"/>
    <w:rsid w:val="008E105F"/>
    <w:rsid w:val="008F46C1"/>
    <w:rsid w:val="00924CF4"/>
    <w:rsid w:val="009268E1"/>
    <w:rsid w:val="0092799E"/>
    <w:rsid w:val="0093258C"/>
    <w:rsid w:val="00933952"/>
    <w:rsid w:val="00944DFC"/>
    <w:rsid w:val="00947512"/>
    <w:rsid w:val="009632BD"/>
    <w:rsid w:val="00974A08"/>
    <w:rsid w:val="00980C01"/>
    <w:rsid w:val="00982417"/>
    <w:rsid w:val="009936C4"/>
    <w:rsid w:val="009A734D"/>
    <w:rsid w:val="009C69F8"/>
    <w:rsid w:val="009D2A57"/>
    <w:rsid w:val="009D4174"/>
    <w:rsid w:val="009D4335"/>
    <w:rsid w:val="009E77DF"/>
    <w:rsid w:val="009F3062"/>
    <w:rsid w:val="00A0293B"/>
    <w:rsid w:val="00A30BFA"/>
    <w:rsid w:val="00A52321"/>
    <w:rsid w:val="00A708A8"/>
    <w:rsid w:val="00A764B2"/>
    <w:rsid w:val="00A81DDA"/>
    <w:rsid w:val="00A868F1"/>
    <w:rsid w:val="00AA3805"/>
    <w:rsid w:val="00AB4268"/>
    <w:rsid w:val="00AD10E6"/>
    <w:rsid w:val="00AD289A"/>
    <w:rsid w:val="00AE4086"/>
    <w:rsid w:val="00AF104B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B7B40"/>
    <w:rsid w:val="00BE4C88"/>
    <w:rsid w:val="00BF1FF2"/>
    <w:rsid w:val="00C12106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66388"/>
    <w:rsid w:val="00C770A8"/>
    <w:rsid w:val="00C82643"/>
    <w:rsid w:val="00C9087A"/>
    <w:rsid w:val="00C90A97"/>
    <w:rsid w:val="00CA02F9"/>
    <w:rsid w:val="00CA1EC5"/>
    <w:rsid w:val="00CA55FE"/>
    <w:rsid w:val="00CB3C5D"/>
    <w:rsid w:val="00CB4B7A"/>
    <w:rsid w:val="00CB7645"/>
    <w:rsid w:val="00CC06DE"/>
    <w:rsid w:val="00CC0E0B"/>
    <w:rsid w:val="00CC0FC6"/>
    <w:rsid w:val="00CC6B50"/>
    <w:rsid w:val="00CE01FC"/>
    <w:rsid w:val="00CE4542"/>
    <w:rsid w:val="00CE4D95"/>
    <w:rsid w:val="00CF2331"/>
    <w:rsid w:val="00D06E69"/>
    <w:rsid w:val="00D20E01"/>
    <w:rsid w:val="00D37393"/>
    <w:rsid w:val="00D404BA"/>
    <w:rsid w:val="00D524C5"/>
    <w:rsid w:val="00D62052"/>
    <w:rsid w:val="00D6699C"/>
    <w:rsid w:val="00DA1A6E"/>
    <w:rsid w:val="00DA491F"/>
    <w:rsid w:val="00DB5275"/>
    <w:rsid w:val="00DE1330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67F74"/>
    <w:rsid w:val="00E917A5"/>
    <w:rsid w:val="00E9309E"/>
    <w:rsid w:val="00EB175B"/>
    <w:rsid w:val="00EC1F38"/>
    <w:rsid w:val="00EF543F"/>
    <w:rsid w:val="00F008E4"/>
    <w:rsid w:val="00F2511E"/>
    <w:rsid w:val="00F25410"/>
    <w:rsid w:val="00F31B9A"/>
    <w:rsid w:val="00F350FA"/>
    <w:rsid w:val="00F80380"/>
    <w:rsid w:val="00F914D7"/>
    <w:rsid w:val="00F94E56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F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5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8</cp:revision>
  <cp:lastPrinted>2022-03-29T18:15:00Z</cp:lastPrinted>
  <dcterms:created xsi:type="dcterms:W3CDTF">2019-12-09T16:24:00Z</dcterms:created>
  <dcterms:modified xsi:type="dcterms:W3CDTF">2022-03-31T15:42:00Z</dcterms:modified>
</cp:coreProperties>
</file>